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9"/>
        <w:gridCol w:w="3155"/>
        <w:gridCol w:w="837"/>
        <w:gridCol w:w="14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3"/>
        <w:gridCol w:w="6037"/>
        <w:gridCol w:w="5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VAL001</w:t>
            </w:r>
          </w:p>
        </w:tc>
        <w:tc>
          <w:tcPr/>
          <w:p>
            <w:pPr>
              <w:pStyle w:val="Compact"/>
            </w:pPr>
            <w:r>
              <w:t xml:space="preserve">The controllable unit and service providing group must belong to the same service provid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VAL002</w:t>
            </w:r>
          </w:p>
        </w:tc>
        <w:tc>
          <w:tcPr/>
          <w:p>
            <w:pPr>
              <w:pStyle w:val="Compact"/>
            </w:pPr>
            <w:r>
              <w:t xml:space="preserve">The controllable unit must be in the bidding zone defined o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3"/>
        <w:gridCol w:w="669"/>
        <w:gridCol w:w="557"/>
        <w:gridCol w:w="446"/>
        <w:gridCol w:w="446"/>
        <w:gridCol w:w="669"/>
        <w:gridCol w:w="446"/>
        <w:gridCol w:w="557"/>
        <w:gridCol w:w="446"/>
        <w:gridCol w:w="5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5Z</dcterms:created>
  <dcterms:modified xsi:type="dcterms:W3CDTF">2026-02-27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